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0B1" w:rsidRPr="003071D2" w:rsidRDefault="00DD10B1" w:rsidP="003071D2">
      <w:pPr>
        <w:spacing w:after="0" w:line="240" w:lineRule="auto"/>
        <w:jc w:val="center"/>
        <w:rPr>
          <w:rFonts w:ascii="Algerian" w:hAnsi="Algerian"/>
          <w:b/>
          <w:color w:val="B40000"/>
          <w:sz w:val="32"/>
          <w:szCs w:val="32"/>
        </w:rPr>
      </w:pPr>
      <w:bookmarkStart w:id="0" w:name="_GoBack"/>
      <w:bookmarkEnd w:id="0"/>
      <w:r w:rsidRPr="003071D2">
        <w:rPr>
          <w:rFonts w:ascii="Algerian" w:hAnsi="Algerian"/>
          <w:b/>
          <w:color w:val="B40000"/>
          <w:sz w:val="32"/>
          <w:szCs w:val="32"/>
        </w:rPr>
        <w:t>Grading Scale</w:t>
      </w:r>
    </w:p>
    <w:p w:rsidR="004C5BFE" w:rsidRDefault="004C5BFE" w:rsidP="00DD10B1">
      <w:pPr>
        <w:spacing w:after="0" w:line="360" w:lineRule="auto"/>
        <w:jc w:val="center"/>
        <w:rPr>
          <w:rFonts w:ascii="Helvetica" w:eastAsia="Times New Roman" w:hAnsi="Helvetica" w:cs="Helvetica"/>
          <w:color w:val="484A4C"/>
          <w:sz w:val="20"/>
          <w:szCs w:val="20"/>
        </w:rPr>
      </w:pP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0"/>
        <w:gridCol w:w="4896"/>
      </w:tblGrid>
      <w:tr w:rsidR="00B550E9" w:rsidTr="00B550E9">
        <w:trPr>
          <w:trHeight w:val="2700"/>
        </w:trPr>
        <w:tc>
          <w:tcPr>
            <w:tcW w:w="2610" w:type="dxa"/>
          </w:tcPr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100</w:t>
            </w:r>
          </w:p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-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9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+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C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0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 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– </w:t>
            </w:r>
            <w:r w:rsidR="003972D5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F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071D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0 – 39 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</w:p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875" w:type="dxa"/>
            <w:shd w:val="clear" w:color="auto" w:fill="auto"/>
          </w:tcPr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eastAsia="Times New Roman" w:hAnsi="Helvetica" w:cs="Helvetica"/>
                <w:noProof/>
                <w:color w:val="484A4C"/>
                <w:sz w:val="20"/>
                <w:szCs w:val="20"/>
              </w:rPr>
              <w:drawing>
                <wp:inline distT="0" distB="0" distL="0" distR="0" wp14:anchorId="26D9C005" wp14:editId="0AA858AF">
                  <wp:extent cx="2965769" cy="3314248"/>
                  <wp:effectExtent l="0" t="0" r="635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ingCartoon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588" cy="3409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C5BFE" w:rsidRDefault="008D25B5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sectPr w:rsidR="004C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tTA2N7AwMzI3MzBX0lEKTi0uzszPAykwqQUArE/triwAAAA="/>
  </w:docVars>
  <w:rsids>
    <w:rsidRoot w:val="00523158"/>
    <w:rsid w:val="00236462"/>
    <w:rsid w:val="00253193"/>
    <w:rsid w:val="002B49E5"/>
    <w:rsid w:val="003071D2"/>
    <w:rsid w:val="003972D5"/>
    <w:rsid w:val="003E4A19"/>
    <w:rsid w:val="004C5BFE"/>
    <w:rsid w:val="00523158"/>
    <w:rsid w:val="00606E6E"/>
    <w:rsid w:val="006911DD"/>
    <w:rsid w:val="006C5687"/>
    <w:rsid w:val="006D6ED0"/>
    <w:rsid w:val="008D25B5"/>
    <w:rsid w:val="009D69C4"/>
    <w:rsid w:val="00A3732D"/>
    <w:rsid w:val="00A373C5"/>
    <w:rsid w:val="00A924A2"/>
    <w:rsid w:val="00B550E9"/>
    <w:rsid w:val="00BD0E05"/>
    <w:rsid w:val="00D17AA2"/>
    <w:rsid w:val="00DD10B1"/>
    <w:rsid w:val="00EC1595"/>
    <w:rsid w:val="00FE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2F0F8B-C9ED-4BB8-9818-C23FAD29F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iew">
    <w:name w:val="view"/>
    <w:basedOn w:val="DefaultParagraphFont"/>
    <w:rsid w:val="00523158"/>
  </w:style>
  <w:style w:type="character" w:customStyle="1" w:styleId="apple-converted-space">
    <w:name w:val="apple-converted-space"/>
    <w:basedOn w:val="DefaultParagraphFont"/>
    <w:rsid w:val="00523158"/>
  </w:style>
  <w:style w:type="paragraph" w:styleId="ListParagraph">
    <w:name w:val="List Paragraph"/>
    <w:basedOn w:val="Normal"/>
    <w:uiPriority w:val="34"/>
    <w:qFormat/>
    <w:rsid w:val="00A37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2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26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6F200-4524-493D-BA99-3209B8251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ing scale</vt:lpstr>
    </vt:vector>
  </TitlesOfParts>
  <Company>Loyola University Chicago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scale</dc:title>
  <dc:subject/>
  <dc:creator>ajs</dc:creator>
  <cp:keywords/>
  <dc:description/>
  <cp:lastModifiedBy>Saleski, Alan</cp:lastModifiedBy>
  <cp:revision>2</cp:revision>
  <cp:lastPrinted>2018-08-15T14:43:00Z</cp:lastPrinted>
  <dcterms:created xsi:type="dcterms:W3CDTF">2019-08-27T12:13:00Z</dcterms:created>
  <dcterms:modified xsi:type="dcterms:W3CDTF">2019-08-27T12:13:00Z</dcterms:modified>
</cp:coreProperties>
</file>